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A80D1F" w14:textId="1C5FAF86" w:rsidR="00393153" w:rsidRPr="009B0265" w:rsidRDefault="00051D4C" w:rsidP="009B0265">
      <w:pPr>
        <w:pStyle w:val="NoSpacing"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  <w:r w:rsidRPr="009B0265">
        <w:rPr>
          <w:rFonts w:ascii="Calibri" w:hAnsi="Calibri" w:cs="Calibri"/>
          <w:b/>
          <w:bCs/>
          <w:sz w:val="28"/>
          <w:szCs w:val="28"/>
          <w:lang w:val="es-ES"/>
        </w:rPr>
        <w:t>FORMULARIO DE PRESENTACIÓN DE C</w:t>
      </w:r>
      <w:r w:rsidR="00EC690B" w:rsidRPr="009B0265">
        <w:rPr>
          <w:rFonts w:ascii="Calibri" w:hAnsi="Calibri" w:cs="Calibri"/>
          <w:b/>
          <w:bCs/>
          <w:sz w:val="28"/>
          <w:szCs w:val="28"/>
          <w:lang w:val="es-ES"/>
        </w:rPr>
        <w:t>ANDIDATOS</w:t>
      </w:r>
      <w:r w:rsidRPr="009B0265">
        <w:rPr>
          <w:rFonts w:ascii="Calibri" w:hAnsi="Calibri" w:cs="Calibri"/>
          <w:b/>
          <w:bCs/>
          <w:sz w:val="28"/>
          <w:szCs w:val="28"/>
          <w:lang w:val="es-ES"/>
        </w:rPr>
        <w:t xml:space="preserve"> PARA EL PREMIO </w:t>
      </w:r>
      <w:r w:rsidR="007F62CA" w:rsidRPr="009B0265">
        <w:rPr>
          <w:rFonts w:ascii="Calibri" w:hAnsi="Calibri" w:cs="Calibri"/>
          <w:b/>
          <w:bCs/>
          <w:sz w:val="28"/>
          <w:szCs w:val="28"/>
          <w:lang w:val="es-ES"/>
        </w:rPr>
        <w:t>20</w:t>
      </w:r>
      <w:r w:rsidR="006A034A" w:rsidRPr="009B0265">
        <w:rPr>
          <w:rFonts w:ascii="Calibri" w:hAnsi="Calibri" w:cs="Calibri"/>
          <w:b/>
          <w:bCs/>
          <w:sz w:val="28"/>
          <w:szCs w:val="28"/>
          <w:lang w:val="es-ES"/>
        </w:rPr>
        <w:t>2</w:t>
      </w:r>
      <w:r w:rsidR="009B0265">
        <w:rPr>
          <w:rFonts w:ascii="Calibri" w:hAnsi="Calibri" w:cs="Calibri"/>
          <w:b/>
          <w:bCs/>
          <w:sz w:val="28"/>
          <w:szCs w:val="28"/>
          <w:lang w:val="es-ES"/>
        </w:rPr>
        <w:t>3</w:t>
      </w:r>
      <w:r w:rsidR="00EC690B" w:rsidRPr="009B0265">
        <w:rPr>
          <w:rFonts w:ascii="Calibri" w:hAnsi="Calibri" w:cs="Calibri"/>
          <w:b/>
          <w:bCs/>
          <w:sz w:val="28"/>
          <w:szCs w:val="28"/>
          <w:lang w:val="es-ES"/>
        </w:rPr>
        <w:t xml:space="preserve"> </w:t>
      </w:r>
      <w:r w:rsidRPr="009B0265">
        <w:rPr>
          <w:rFonts w:ascii="Calibri" w:hAnsi="Calibri" w:cs="Calibri"/>
          <w:b/>
          <w:bCs/>
          <w:sz w:val="28"/>
          <w:szCs w:val="28"/>
          <w:lang w:val="es-ES"/>
        </w:rPr>
        <w:t>DEL DÍA MUNDIAL SIN TABACO</w:t>
      </w:r>
      <w:r w:rsidR="00675C13" w:rsidRPr="009B0265">
        <w:rPr>
          <w:rFonts w:ascii="Calibri" w:hAnsi="Calibri" w:cs="Calibri"/>
          <w:b/>
          <w:bCs/>
          <w:sz w:val="28"/>
          <w:szCs w:val="28"/>
          <w:lang w:val="es-ES"/>
        </w:rPr>
        <w:t>, OTORGADO POR LA OMS</w:t>
      </w:r>
    </w:p>
    <w:p w14:paraId="59383A84" w14:textId="1C38CC22" w:rsidR="008C2E30" w:rsidRPr="009B0265" w:rsidRDefault="009B0265" w:rsidP="00EB1881">
      <w:pPr>
        <w:pStyle w:val="NoSpacing"/>
        <w:jc w:val="center"/>
        <w:rPr>
          <w:rFonts w:ascii="Calibri" w:hAnsi="Calibri" w:cs="Calibri"/>
          <w:sz w:val="28"/>
          <w:szCs w:val="28"/>
          <w:lang w:val="es-ES"/>
        </w:rPr>
      </w:pPr>
      <w:r w:rsidRPr="009B0265">
        <w:rPr>
          <w:rFonts w:ascii="Calibri" w:hAnsi="Calibri" w:cs="Calibri"/>
          <w:b/>
          <w:bCs/>
          <w:sz w:val="28"/>
          <w:szCs w:val="28"/>
          <w:lang w:val="es-ES"/>
        </w:rPr>
        <w:t>T</w:t>
      </w:r>
      <w:r>
        <w:rPr>
          <w:rFonts w:ascii="Calibri" w:hAnsi="Calibri" w:cs="Calibri"/>
          <w:b/>
          <w:bCs/>
          <w:sz w:val="28"/>
          <w:szCs w:val="28"/>
          <w:lang w:val="es-ES"/>
        </w:rPr>
        <w:t xml:space="preserve">ema: Tabaco – </w:t>
      </w:r>
      <w:r w:rsidRPr="009B0265">
        <w:rPr>
          <w:rFonts w:ascii="Calibri" w:hAnsi="Calibri" w:cs="Calibri"/>
          <w:b/>
          <w:bCs/>
          <w:sz w:val="28"/>
          <w:szCs w:val="28"/>
          <w:lang w:val="es-419"/>
        </w:rPr>
        <w:t xml:space="preserve">La gente necesita </w:t>
      </w:r>
      <w:r w:rsidR="005C1692">
        <w:rPr>
          <w:rFonts w:ascii="Calibri" w:hAnsi="Calibri" w:cs="Calibri"/>
          <w:b/>
          <w:bCs/>
          <w:sz w:val="28"/>
          <w:szCs w:val="28"/>
          <w:lang w:val="es-419"/>
        </w:rPr>
        <w:t>alimentos</w:t>
      </w:r>
      <w:r w:rsidRPr="009B0265">
        <w:rPr>
          <w:rFonts w:ascii="Calibri" w:hAnsi="Calibri" w:cs="Calibri"/>
          <w:b/>
          <w:bCs/>
          <w:sz w:val="28"/>
          <w:szCs w:val="28"/>
          <w:lang w:val="es-419"/>
        </w:rPr>
        <w:t>, no tabaco.</w:t>
      </w:r>
    </w:p>
    <w:p w14:paraId="4EAC4583" w14:textId="77777777" w:rsidR="00EB1881" w:rsidRDefault="00EB1881" w:rsidP="00EB1881">
      <w:pPr>
        <w:pStyle w:val="NoSpacing"/>
        <w:jc w:val="center"/>
        <w:rPr>
          <w:rFonts w:ascii="Arial" w:hAnsi="Arial" w:cs="Arial"/>
          <w:b/>
          <w:bCs/>
          <w:lang w:val="es-ES"/>
        </w:rPr>
      </w:pPr>
    </w:p>
    <w:p w14:paraId="5D29B417" w14:textId="2C9AEE14" w:rsidR="007F62CA" w:rsidRPr="009B0265" w:rsidRDefault="007F62CA" w:rsidP="00EB1881">
      <w:pPr>
        <w:pStyle w:val="NoSpacing"/>
        <w:jc w:val="center"/>
        <w:rPr>
          <w:rFonts w:ascii="Arial" w:hAnsi="Arial" w:cs="Arial"/>
          <w:b/>
          <w:bCs/>
          <w:color w:val="FF0000"/>
          <w:sz w:val="24"/>
          <w:szCs w:val="24"/>
          <w:lang w:val="es-ES"/>
        </w:rPr>
      </w:pPr>
      <w:r w:rsidRPr="009B0265">
        <w:rPr>
          <w:rFonts w:ascii="Arial" w:hAnsi="Arial" w:cs="Arial"/>
          <w:b/>
          <w:bCs/>
          <w:color w:val="FF0000"/>
          <w:sz w:val="24"/>
          <w:szCs w:val="24"/>
          <w:lang w:val="es-ES"/>
        </w:rPr>
        <w:t>Este formulario debe ser mecanografiado en español, inglés o francés</w:t>
      </w:r>
    </w:p>
    <w:p w14:paraId="68F225A4" w14:textId="0B9800A3" w:rsidR="00EB1881" w:rsidRPr="009B0265" w:rsidRDefault="00317AF9" w:rsidP="00EB1881">
      <w:pPr>
        <w:pStyle w:val="NoSpacing"/>
        <w:jc w:val="center"/>
        <w:rPr>
          <w:rFonts w:ascii="Arial" w:hAnsi="Arial" w:cs="Arial"/>
          <w:b/>
          <w:bCs/>
          <w:color w:val="FF0000"/>
          <w:sz w:val="24"/>
          <w:szCs w:val="24"/>
          <w:lang w:val="es-ES"/>
        </w:rPr>
      </w:pPr>
      <w:r w:rsidRPr="009B0265">
        <w:rPr>
          <w:rFonts w:ascii="Arial" w:hAnsi="Arial" w:cs="Arial"/>
          <w:b/>
          <w:bCs/>
          <w:color w:val="FF0000"/>
          <w:sz w:val="24"/>
          <w:szCs w:val="24"/>
          <w:lang w:val="es-ES"/>
        </w:rPr>
        <w:t xml:space="preserve">No se aceptarán </w:t>
      </w:r>
      <w:r w:rsidR="00675C13" w:rsidRPr="009B0265">
        <w:rPr>
          <w:rFonts w:ascii="Arial" w:hAnsi="Arial" w:cs="Arial"/>
          <w:b/>
          <w:bCs/>
          <w:color w:val="FF0000"/>
          <w:sz w:val="24"/>
          <w:szCs w:val="24"/>
          <w:lang w:val="es-ES"/>
        </w:rPr>
        <w:t xml:space="preserve">los </w:t>
      </w:r>
      <w:r w:rsidRPr="009B0265">
        <w:rPr>
          <w:rFonts w:ascii="Arial" w:hAnsi="Arial" w:cs="Arial"/>
          <w:b/>
          <w:bCs/>
          <w:color w:val="FF0000"/>
          <w:sz w:val="24"/>
          <w:szCs w:val="24"/>
          <w:lang w:val="es-ES"/>
        </w:rPr>
        <w:t xml:space="preserve">formularios </w:t>
      </w:r>
      <w:r w:rsidR="00727A9C" w:rsidRPr="009B0265">
        <w:rPr>
          <w:rFonts w:ascii="Arial" w:hAnsi="Arial" w:cs="Arial"/>
          <w:b/>
          <w:bCs/>
          <w:color w:val="FF0000"/>
          <w:sz w:val="24"/>
          <w:szCs w:val="24"/>
          <w:lang w:val="es-ES"/>
        </w:rPr>
        <w:t xml:space="preserve">llenados </w:t>
      </w:r>
      <w:r w:rsidRPr="009B0265">
        <w:rPr>
          <w:rFonts w:ascii="Arial" w:hAnsi="Arial" w:cs="Arial"/>
          <w:b/>
          <w:bCs/>
          <w:color w:val="FF0000"/>
          <w:sz w:val="24"/>
          <w:szCs w:val="24"/>
          <w:lang w:val="es-ES"/>
        </w:rPr>
        <w:t>a mano</w:t>
      </w:r>
      <w:r w:rsidR="008C2E30" w:rsidRPr="009B0265">
        <w:rPr>
          <w:rFonts w:ascii="Arial" w:hAnsi="Arial" w:cs="Arial"/>
          <w:b/>
          <w:bCs/>
          <w:color w:val="FF0000"/>
          <w:sz w:val="24"/>
          <w:szCs w:val="24"/>
          <w:lang w:val="es-ES"/>
        </w:rPr>
        <w:t>.</w:t>
      </w:r>
    </w:p>
    <w:p w14:paraId="23EEC3E7" w14:textId="4327CD0C" w:rsidR="008C2E30" w:rsidRPr="00EB1881" w:rsidRDefault="007F62CA" w:rsidP="00EB1881">
      <w:pPr>
        <w:pStyle w:val="NoSpacing"/>
        <w:jc w:val="center"/>
        <w:rPr>
          <w:rFonts w:ascii="Arial" w:hAnsi="Arial" w:cs="Arial"/>
          <w:b/>
          <w:bCs/>
          <w:lang w:val="es-ES"/>
        </w:rPr>
      </w:pPr>
      <w:r w:rsidRPr="00EB1881">
        <w:rPr>
          <w:rFonts w:ascii="Arial" w:hAnsi="Arial" w:cs="Arial"/>
          <w:b/>
          <w:bCs/>
          <w:lang w:val="es-ES"/>
        </w:rPr>
        <w:t xml:space="preserve"> </w:t>
      </w:r>
    </w:p>
    <w:tbl>
      <w:tblPr>
        <w:tblStyle w:val="LightGrid-Accent1"/>
        <w:tblW w:w="0" w:type="auto"/>
        <w:tblLook w:val="04A0" w:firstRow="1" w:lastRow="0" w:firstColumn="1" w:lastColumn="0" w:noHBand="0" w:noVBand="1"/>
      </w:tblPr>
      <w:tblGrid>
        <w:gridCol w:w="2890"/>
        <w:gridCol w:w="6450"/>
      </w:tblGrid>
      <w:tr w:rsidR="006327A2" w:rsidRPr="005C1692" w14:paraId="781A21E7" w14:textId="77777777" w:rsidTr="006327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14:paraId="19DE3DD3" w14:textId="77777777" w:rsidR="006327A2" w:rsidRPr="00051D4C" w:rsidRDefault="006327A2" w:rsidP="001C4F98">
            <w:pPr>
              <w:rPr>
                <w:b w:val="0"/>
                <w:bCs w:val="0"/>
                <w:smallCaps/>
                <w:lang w:val="es-ES"/>
              </w:rPr>
            </w:pPr>
          </w:p>
        </w:tc>
        <w:tc>
          <w:tcPr>
            <w:tcW w:w="6633" w:type="dxa"/>
          </w:tcPr>
          <w:p w14:paraId="7DF6975F" w14:textId="77777777" w:rsidR="006327A2" w:rsidRPr="00051D4C" w:rsidRDefault="006327A2" w:rsidP="001C4F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</w:p>
        </w:tc>
      </w:tr>
      <w:tr w:rsidR="001C4F98" w:rsidRPr="005C1692" w14:paraId="1E917061" w14:textId="77777777" w:rsidTr="00632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14:paraId="1D9387A4" w14:textId="77777777" w:rsidR="001C4F98" w:rsidRPr="00051D4C" w:rsidRDefault="00CE3FB1" w:rsidP="001C4F98">
            <w:pPr>
              <w:rPr>
                <w:b w:val="0"/>
                <w:bCs w:val="0"/>
                <w:smallCaps/>
                <w:lang w:val="es-ES"/>
              </w:rPr>
            </w:pPr>
            <w:r>
              <w:rPr>
                <w:b w:val="0"/>
                <w:bCs w:val="0"/>
                <w:smallCaps/>
                <w:lang w:val="es-ES"/>
              </w:rPr>
              <w:t>nombre completo</w:t>
            </w:r>
            <w:r w:rsidR="00051D4C" w:rsidRPr="00051D4C">
              <w:rPr>
                <w:b w:val="0"/>
                <w:bCs w:val="0"/>
                <w:smallCaps/>
                <w:lang w:val="es-ES"/>
              </w:rPr>
              <w:t xml:space="preserve"> del candidato</w:t>
            </w:r>
            <w:r w:rsidR="005D7B9B">
              <w:rPr>
                <w:b w:val="0"/>
                <w:bCs w:val="0"/>
                <w:smallCaps/>
                <w:lang w:val="es-ES"/>
              </w:rPr>
              <w:t xml:space="preserve"> o candidata</w:t>
            </w:r>
          </w:p>
          <w:p w14:paraId="3FC767A2" w14:textId="77777777" w:rsidR="001C4F98" w:rsidRPr="00051D4C" w:rsidRDefault="001C4F98" w:rsidP="001C4F98">
            <w:pPr>
              <w:rPr>
                <w:b w:val="0"/>
                <w:bCs w:val="0"/>
                <w:smallCaps/>
                <w:lang w:val="es-ES"/>
              </w:rPr>
            </w:pPr>
          </w:p>
        </w:tc>
        <w:tc>
          <w:tcPr>
            <w:tcW w:w="6633" w:type="dxa"/>
          </w:tcPr>
          <w:p w14:paraId="5FDF8F83" w14:textId="53258976" w:rsidR="001C4F98" w:rsidRPr="00051D4C" w:rsidRDefault="001C4F98" w:rsidP="001C4F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</w:p>
        </w:tc>
      </w:tr>
      <w:tr w:rsidR="001C4F98" w:rsidRPr="005C1692" w14:paraId="0FB47906" w14:textId="77777777" w:rsidTr="006327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14:paraId="4C910045" w14:textId="77777777" w:rsidR="001C4F98" w:rsidRPr="00051D4C" w:rsidRDefault="00051D4C" w:rsidP="006327A2">
            <w:pPr>
              <w:rPr>
                <w:b w:val="0"/>
                <w:bCs w:val="0"/>
                <w:smallCaps/>
                <w:lang w:val="es-ES"/>
              </w:rPr>
            </w:pPr>
            <w:r w:rsidRPr="00051D4C">
              <w:rPr>
                <w:b w:val="0"/>
                <w:bCs w:val="0"/>
                <w:smallCaps/>
                <w:lang w:val="es-ES"/>
              </w:rPr>
              <w:t>puesto del candidato, en caso de que sea una persona</w:t>
            </w:r>
          </w:p>
        </w:tc>
        <w:tc>
          <w:tcPr>
            <w:tcW w:w="6633" w:type="dxa"/>
          </w:tcPr>
          <w:p w14:paraId="71C43865" w14:textId="62176648" w:rsidR="001C4F98" w:rsidRPr="00051D4C" w:rsidRDefault="001C4F98" w:rsidP="001C4F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s-ES"/>
              </w:rPr>
            </w:pPr>
          </w:p>
        </w:tc>
      </w:tr>
      <w:tr w:rsidR="007F62CA" w:rsidRPr="009B0265" w14:paraId="38225ED6" w14:textId="77777777" w:rsidTr="00632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14:paraId="19939840" w14:textId="77777777" w:rsidR="007F62CA" w:rsidRPr="00051D4C" w:rsidRDefault="007F62CA" w:rsidP="007F62CA">
            <w:pPr>
              <w:rPr>
                <w:b w:val="0"/>
                <w:bCs w:val="0"/>
                <w:smallCaps/>
                <w:lang w:val="es-ES"/>
              </w:rPr>
            </w:pPr>
            <w:r>
              <w:rPr>
                <w:b w:val="0"/>
                <w:bCs w:val="0"/>
                <w:smallCaps/>
                <w:lang w:val="es-ES"/>
              </w:rPr>
              <w:t>Genero</w:t>
            </w:r>
            <w:r w:rsidRPr="00051D4C">
              <w:rPr>
                <w:b w:val="0"/>
                <w:bCs w:val="0"/>
                <w:smallCaps/>
                <w:lang w:val="es-ES"/>
              </w:rPr>
              <w:t xml:space="preserve"> del candidato, en caso de que sea una persona</w:t>
            </w:r>
          </w:p>
        </w:tc>
        <w:tc>
          <w:tcPr>
            <w:tcW w:w="6633" w:type="dxa"/>
          </w:tcPr>
          <w:p w14:paraId="358E88C9" w14:textId="77777777" w:rsidR="007F62CA" w:rsidRPr="00051D4C" w:rsidRDefault="007F62CA" w:rsidP="007F62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</w:p>
        </w:tc>
      </w:tr>
      <w:tr w:rsidR="007F62CA" w:rsidRPr="00EB1881" w14:paraId="3CFCF98F" w14:textId="77777777" w:rsidTr="006327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14:paraId="199D0D17" w14:textId="77777777" w:rsidR="007F62CA" w:rsidRPr="00051D4C" w:rsidRDefault="007F62CA" w:rsidP="007F62CA">
            <w:pPr>
              <w:rPr>
                <w:b w:val="0"/>
                <w:bCs w:val="0"/>
                <w:smallCaps/>
                <w:lang w:val="es-ES"/>
              </w:rPr>
            </w:pPr>
            <w:r>
              <w:rPr>
                <w:b w:val="0"/>
                <w:bCs w:val="0"/>
                <w:smallCaps/>
                <w:lang w:val="es-ES"/>
              </w:rPr>
              <w:t>Dirección del candidato, incluida una dirección de correo electrónico o un nº de teléfono</w:t>
            </w:r>
          </w:p>
        </w:tc>
        <w:tc>
          <w:tcPr>
            <w:tcW w:w="6633" w:type="dxa"/>
          </w:tcPr>
          <w:p w14:paraId="390BDA90" w14:textId="374CEAA5" w:rsidR="007F62CA" w:rsidRPr="00051D4C" w:rsidRDefault="007F62CA" w:rsidP="007F62C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mallCaps/>
                <w:sz w:val="20"/>
                <w:szCs w:val="20"/>
                <w:lang w:val="es-ES"/>
              </w:rPr>
            </w:pPr>
            <w:r>
              <w:rPr>
                <w:smallCaps/>
                <w:sz w:val="20"/>
                <w:szCs w:val="20"/>
                <w:lang w:val="es-ES"/>
              </w:rPr>
              <w:t>Institución</w:t>
            </w:r>
            <w:r w:rsidR="00542A7F">
              <w:rPr>
                <w:smallCaps/>
                <w:sz w:val="20"/>
                <w:szCs w:val="20"/>
                <w:lang w:val="es-ES"/>
              </w:rPr>
              <w:t xml:space="preserve">: </w:t>
            </w:r>
          </w:p>
          <w:p w14:paraId="16CC8A6D" w14:textId="1CD28380" w:rsidR="007F62CA" w:rsidRPr="00051D4C" w:rsidRDefault="007F62CA" w:rsidP="007F62C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mallCaps/>
                <w:sz w:val="20"/>
                <w:szCs w:val="20"/>
                <w:lang w:val="es-ES"/>
              </w:rPr>
            </w:pPr>
            <w:r>
              <w:rPr>
                <w:smallCaps/>
                <w:sz w:val="20"/>
                <w:szCs w:val="20"/>
                <w:lang w:val="es-ES"/>
              </w:rPr>
              <w:t>Calle y número</w:t>
            </w:r>
            <w:r w:rsidRPr="00051D4C">
              <w:rPr>
                <w:smallCaps/>
                <w:sz w:val="20"/>
                <w:szCs w:val="20"/>
                <w:lang w:val="es-ES"/>
              </w:rPr>
              <w:t>:</w:t>
            </w:r>
          </w:p>
          <w:p w14:paraId="7737033C" w14:textId="77777777" w:rsidR="00EB1881" w:rsidRDefault="007F62CA" w:rsidP="007F62C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mallCaps/>
                <w:sz w:val="20"/>
                <w:szCs w:val="20"/>
                <w:lang w:val="es-ES"/>
              </w:rPr>
            </w:pPr>
            <w:r>
              <w:rPr>
                <w:smallCaps/>
                <w:sz w:val="20"/>
                <w:szCs w:val="20"/>
                <w:lang w:val="es-ES"/>
              </w:rPr>
              <w:t>Código postal</w:t>
            </w:r>
            <w:r w:rsidRPr="00051D4C">
              <w:rPr>
                <w:smallCaps/>
                <w:sz w:val="20"/>
                <w:szCs w:val="20"/>
                <w:lang w:val="es-ES"/>
              </w:rPr>
              <w:t xml:space="preserve">: </w:t>
            </w:r>
          </w:p>
          <w:p w14:paraId="3FE72F58" w14:textId="46C7B9FD" w:rsidR="007F62CA" w:rsidRPr="00051D4C" w:rsidRDefault="007F62CA" w:rsidP="007F62C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mallCaps/>
                <w:sz w:val="20"/>
                <w:szCs w:val="20"/>
                <w:lang w:val="es-ES"/>
              </w:rPr>
            </w:pPr>
            <w:r>
              <w:rPr>
                <w:smallCaps/>
                <w:sz w:val="20"/>
                <w:szCs w:val="20"/>
                <w:lang w:val="es-ES"/>
              </w:rPr>
              <w:t>País</w:t>
            </w:r>
            <w:r w:rsidRPr="00051D4C">
              <w:rPr>
                <w:smallCaps/>
                <w:sz w:val="20"/>
                <w:szCs w:val="20"/>
                <w:lang w:val="es-ES"/>
              </w:rPr>
              <w:t>:</w:t>
            </w:r>
            <w:r w:rsidR="00542A7F">
              <w:rPr>
                <w:smallCaps/>
                <w:sz w:val="20"/>
                <w:szCs w:val="20"/>
                <w:lang w:val="es-ES"/>
              </w:rPr>
              <w:t xml:space="preserve"> </w:t>
            </w:r>
          </w:p>
          <w:p w14:paraId="47FE41EF" w14:textId="1A69F709" w:rsidR="00542A7F" w:rsidRDefault="007F62CA" w:rsidP="00542A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mallCaps/>
                <w:sz w:val="20"/>
                <w:szCs w:val="20"/>
                <w:lang w:val="es-ES"/>
              </w:rPr>
            </w:pPr>
            <w:r>
              <w:rPr>
                <w:smallCaps/>
                <w:sz w:val="20"/>
                <w:szCs w:val="20"/>
                <w:lang w:val="es-ES"/>
              </w:rPr>
              <w:t>Correo electrónico</w:t>
            </w:r>
            <w:r w:rsidRPr="00051D4C">
              <w:rPr>
                <w:smallCaps/>
                <w:sz w:val="20"/>
                <w:szCs w:val="20"/>
                <w:lang w:val="es-ES"/>
              </w:rPr>
              <w:t xml:space="preserve">: </w:t>
            </w:r>
          </w:p>
          <w:p w14:paraId="23102234" w14:textId="6E36C8F1" w:rsidR="007F62CA" w:rsidRPr="00051D4C" w:rsidRDefault="007F62CA" w:rsidP="00542A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s-ES"/>
              </w:rPr>
            </w:pPr>
            <w:r>
              <w:rPr>
                <w:smallCaps/>
                <w:sz w:val="20"/>
                <w:szCs w:val="20"/>
                <w:lang w:val="es-ES"/>
              </w:rPr>
              <w:t>Teléfono</w:t>
            </w:r>
            <w:r w:rsidRPr="00051D4C">
              <w:rPr>
                <w:smallCaps/>
                <w:sz w:val="20"/>
                <w:szCs w:val="20"/>
                <w:lang w:val="es-ES"/>
              </w:rPr>
              <w:t>:</w:t>
            </w:r>
          </w:p>
        </w:tc>
      </w:tr>
      <w:tr w:rsidR="007F62CA" w:rsidRPr="009B0265" w14:paraId="02AFAF44" w14:textId="77777777" w:rsidTr="00632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14:paraId="4FFEC687" w14:textId="77777777" w:rsidR="007F62CA" w:rsidRPr="00051D4C" w:rsidRDefault="007F62CA" w:rsidP="007F62CA">
            <w:pPr>
              <w:rPr>
                <w:b w:val="0"/>
                <w:bCs w:val="0"/>
                <w:smallCaps/>
                <w:lang w:val="es-ES"/>
              </w:rPr>
            </w:pPr>
            <w:r>
              <w:rPr>
                <w:b w:val="0"/>
                <w:bCs w:val="0"/>
                <w:smallCaps/>
                <w:lang w:val="es-ES"/>
              </w:rPr>
              <w:t>nombre completo de la persona o entidad que propone al candidato</w:t>
            </w:r>
          </w:p>
        </w:tc>
        <w:tc>
          <w:tcPr>
            <w:tcW w:w="6633" w:type="dxa"/>
          </w:tcPr>
          <w:p w14:paraId="7C13123D" w14:textId="022FC007" w:rsidR="007F62CA" w:rsidRPr="00051D4C" w:rsidRDefault="007F62CA" w:rsidP="007F62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</w:p>
        </w:tc>
      </w:tr>
      <w:tr w:rsidR="007F62CA" w:rsidRPr="009B0265" w14:paraId="4C558EBE" w14:textId="77777777" w:rsidTr="006327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14:paraId="28E375FB" w14:textId="77777777" w:rsidR="007F62CA" w:rsidRPr="00051D4C" w:rsidRDefault="007F62CA" w:rsidP="007F62CA">
            <w:pPr>
              <w:rPr>
                <w:b w:val="0"/>
                <w:bCs w:val="0"/>
                <w:smallCaps/>
                <w:lang w:val="es-ES"/>
              </w:rPr>
            </w:pPr>
            <w:r>
              <w:rPr>
                <w:b w:val="0"/>
                <w:bCs w:val="0"/>
                <w:smallCaps/>
                <w:lang w:val="es-ES"/>
              </w:rPr>
              <w:t>puesto de quien propone al candidato</w:t>
            </w:r>
            <w:r w:rsidRPr="00051D4C">
              <w:rPr>
                <w:b w:val="0"/>
                <w:bCs w:val="0"/>
                <w:smallCaps/>
                <w:lang w:val="es-ES"/>
              </w:rPr>
              <w:t>, en caso de que sea una persona</w:t>
            </w:r>
          </w:p>
        </w:tc>
        <w:tc>
          <w:tcPr>
            <w:tcW w:w="6633" w:type="dxa"/>
          </w:tcPr>
          <w:p w14:paraId="3931F374" w14:textId="7CE68BEE" w:rsidR="007F62CA" w:rsidRPr="00051D4C" w:rsidRDefault="007F62CA" w:rsidP="007F62C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s-ES"/>
              </w:rPr>
            </w:pPr>
          </w:p>
        </w:tc>
      </w:tr>
      <w:tr w:rsidR="007F62CA" w:rsidRPr="00393153" w14:paraId="26B99B02" w14:textId="77777777" w:rsidTr="00632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14:paraId="0951F48E" w14:textId="77777777" w:rsidR="007F62CA" w:rsidRPr="00051D4C" w:rsidRDefault="007F62CA" w:rsidP="007F62CA">
            <w:pPr>
              <w:rPr>
                <w:b w:val="0"/>
                <w:bCs w:val="0"/>
                <w:smallCaps/>
                <w:lang w:val="es-ES"/>
              </w:rPr>
            </w:pPr>
            <w:r>
              <w:rPr>
                <w:b w:val="0"/>
                <w:bCs w:val="0"/>
                <w:smallCaps/>
                <w:lang w:val="es-ES"/>
              </w:rPr>
              <w:t>Dirección de la persona o entidad que propone al candidato,</w:t>
            </w:r>
            <w:r w:rsidRPr="00051D4C">
              <w:rPr>
                <w:b w:val="0"/>
                <w:bCs w:val="0"/>
                <w:smallCaps/>
                <w:lang w:val="es-ES"/>
              </w:rPr>
              <w:t xml:space="preserve"> </w:t>
            </w:r>
            <w:r>
              <w:rPr>
                <w:b w:val="0"/>
                <w:bCs w:val="0"/>
                <w:smallCaps/>
                <w:lang w:val="es-ES"/>
              </w:rPr>
              <w:t>incluida una dirección de correo electrónico o un nº de teléfono</w:t>
            </w:r>
          </w:p>
        </w:tc>
        <w:tc>
          <w:tcPr>
            <w:tcW w:w="6633" w:type="dxa"/>
          </w:tcPr>
          <w:p w14:paraId="281FA3C9" w14:textId="33931CEE" w:rsidR="007F62CA" w:rsidRPr="00051D4C" w:rsidRDefault="007F62CA" w:rsidP="007F62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mallCaps/>
                <w:sz w:val="20"/>
                <w:szCs w:val="20"/>
                <w:lang w:val="es-ES"/>
              </w:rPr>
            </w:pPr>
            <w:r>
              <w:rPr>
                <w:smallCaps/>
                <w:sz w:val="20"/>
                <w:szCs w:val="20"/>
                <w:lang w:val="es-ES"/>
              </w:rPr>
              <w:t>Institución</w:t>
            </w:r>
            <w:r w:rsidR="00542A7F">
              <w:rPr>
                <w:smallCaps/>
                <w:sz w:val="20"/>
                <w:szCs w:val="20"/>
                <w:lang w:val="es-ES"/>
              </w:rPr>
              <w:t xml:space="preserve">: </w:t>
            </w:r>
          </w:p>
          <w:p w14:paraId="60DB1256" w14:textId="2DC99D6B" w:rsidR="007F62CA" w:rsidRPr="00051D4C" w:rsidRDefault="007F62CA" w:rsidP="007F62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mallCaps/>
                <w:sz w:val="20"/>
                <w:szCs w:val="20"/>
                <w:lang w:val="es-ES"/>
              </w:rPr>
            </w:pPr>
            <w:r>
              <w:rPr>
                <w:smallCaps/>
                <w:sz w:val="20"/>
                <w:szCs w:val="20"/>
                <w:lang w:val="es-ES"/>
              </w:rPr>
              <w:t>Calle y número</w:t>
            </w:r>
            <w:r w:rsidRPr="00051D4C">
              <w:rPr>
                <w:smallCaps/>
                <w:sz w:val="20"/>
                <w:szCs w:val="20"/>
                <w:lang w:val="es-ES"/>
              </w:rPr>
              <w:t>:</w:t>
            </w:r>
          </w:p>
          <w:p w14:paraId="7931E201" w14:textId="77777777" w:rsidR="00393153" w:rsidRDefault="007F62CA" w:rsidP="007F62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mallCaps/>
                <w:sz w:val="20"/>
                <w:szCs w:val="20"/>
                <w:lang w:val="es-ES"/>
              </w:rPr>
            </w:pPr>
            <w:r>
              <w:rPr>
                <w:smallCaps/>
                <w:sz w:val="20"/>
                <w:szCs w:val="20"/>
                <w:lang w:val="es-ES"/>
              </w:rPr>
              <w:t>Código postal</w:t>
            </w:r>
            <w:r w:rsidRPr="00051D4C">
              <w:rPr>
                <w:smallCaps/>
                <w:sz w:val="20"/>
                <w:szCs w:val="20"/>
                <w:lang w:val="es-ES"/>
              </w:rPr>
              <w:t xml:space="preserve">:    </w:t>
            </w:r>
          </w:p>
          <w:p w14:paraId="4F5B4F8C" w14:textId="09B83794" w:rsidR="007F62CA" w:rsidRPr="00051D4C" w:rsidRDefault="007F62CA" w:rsidP="007F62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mallCaps/>
                <w:sz w:val="20"/>
                <w:szCs w:val="20"/>
                <w:lang w:val="es-ES"/>
              </w:rPr>
            </w:pPr>
            <w:r>
              <w:rPr>
                <w:smallCaps/>
                <w:sz w:val="20"/>
                <w:szCs w:val="20"/>
                <w:lang w:val="es-ES"/>
              </w:rPr>
              <w:t>País</w:t>
            </w:r>
          </w:p>
          <w:p w14:paraId="0B73AD95" w14:textId="7B38DBF0" w:rsidR="00542A7F" w:rsidRDefault="007F62CA" w:rsidP="00542A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mallCaps/>
                <w:sz w:val="20"/>
                <w:szCs w:val="20"/>
                <w:lang w:val="es-ES"/>
              </w:rPr>
            </w:pPr>
            <w:r>
              <w:rPr>
                <w:smallCaps/>
                <w:sz w:val="20"/>
                <w:szCs w:val="20"/>
                <w:lang w:val="es-ES"/>
              </w:rPr>
              <w:t>Correo electrónico</w:t>
            </w:r>
            <w:r w:rsidRPr="00051D4C">
              <w:rPr>
                <w:smallCaps/>
                <w:sz w:val="20"/>
                <w:szCs w:val="20"/>
                <w:lang w:val="es-ES"/>
              </w:rPr>
              <w:t>:</w:t>
            </w:r>
          </w:p>
          <w:p w14:paraId="7D0793AF" w14:textId="4F5A88B6" w:rsidR="007F62CA" w:rsidRPr="00051D4C" w:rsidRDefault="007F62CA" w:rsidP="00542A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>
              <w:rPr>
                <w:smallCaps/>
                <w:sz w:val="20"/>
                <w:szCs w:val="20"/>
                <w:lang w:val="es-ES"/>
              </w:rPr>
              <w:t>Teléfono</w:t>
            </w:r>
            <w:r w:rsidR="00542A7F">
              <w:rPr>
                <w:smallCaps/>
                <w:sz w:val="20"/>
                <w:szCs w:val="20"/>
                <w:lang w:val="es-ES"/>
              </w:rPr>
              <w:t>:</w:t>
            </w:r>
          </w:p>
        </w:tc>
      </w:tr>
      <w:tr w:rsidR="007F62CA" w:rsidRPr="009B0265" w14:paraId="3DB855C7" w14:textId="77777777" w:rsidTr="006327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397C6E13" w14:textId="6FD6DA9C" w:rsidR="007F62CA" w:rsidRPr="00051D4C" w:rsidRDefault="007F62CA" w:rsidP="007F62CA">
            <w:pPr>
              <w:rPr>
                <w:b w:val="0"/>
                <w:bCs w:val="0"/>
                <w:smallCaps/>
                <w:lang w:val="es-ES"/>
              </w:rPr>
            </w:pPr>
            <w:r>
              <w:rPr>
                <w:b w:val="0"/>
                <w:bCs w:val="0"/>
                <w:smallCaps/>
                <w:lang w:val="es-ES"/>
              </w:rPr>
              <w:t xml:space="preserve">Descripción detallada de las razones que motivan la candidatura, incluida las fechas de las acciones (200 palabras </w:t>
            </w:r>
            <w:r w:rsidR="00AE08CF">
              <w:rPr>
                <w:b w:val="0"/>
                <w:bCs w:val="0"/>
                <w:smallCaps/>
                <w:lang w:val="es-ES"/>
              </w:rPr>
              <w:t>máximo</w:t>
            </w:r>
            <w:r>
              <w:rPr>
                <w:b w:val="0"/>
                <w:bCs w:val="0"/>
                <w:smallCaps/>
                <w:lang w:val="es-ES"/>
              </w:rPr>
              <w:t>)</w:t>
            </w:r>
            <w:r w:rsidRPr="00051D4C">
              <w:rPr>
                <w:b w:val="0"/>
                <w:bCs w:val="0"/>
                <w:smallCaps/>
                <w:lang w:val="es-ES"/>
              </w:rPr>
              <w:t>:</w:t>
            </w:r>
          </w:p>
          <w:p w14:paraId="1A287B3C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1E0C600D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5BCD8F7D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78069429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2F6EDC5C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4B088BD0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21E894F6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72A77882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1DC6F695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74EE8692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7DAD8413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04B0C29E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0C26E8AA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4BB87D40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7FA9E2A1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33682749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3DB7EB78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53D12D2A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1ABE848B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19EF8BA2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15CC961A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64A72B86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7C3DA9D7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64A9881A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56D735F8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193E53D9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07235CC4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72AA6FC4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0F8EA49F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6E4E2952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47942C85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1A7CBC5E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3E5311A7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13D913A7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09D3BB4C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1AC50CFB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148FBFC5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69BCA016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04565CB0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002E869C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13EECAC4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4AE58E9B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639CAA80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0C45ECE2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719D61A8" w14:textId="77777777" w:rsidR="007F62CA" w:rsidRPr="00051D4C" w:rsidRDefault="007F62CA" w:rsidP="007F62CA">
            <w:pPr>
              <w:rPr>
                <w:lang w:val="es-ES"/>
              </w:rPr>
            </w:pPr>
          </w:p>
        </w:tc>
      </w:tr>
    </w:tbl>
    <w:p w14:paraId="63BF94EC" w14:textId="77777777" w:rsidR="001C4F98" w:rsidRPr="00051D4C" w:rsidRDefault="001C4F98" w:rsidP="006327A2">
      <w:pPr>
        <w:rPr>
          <w:lang w:val="es-ES"/>
        </w:rPr>
      </w:pPr>
    </w:p>
    <w:sectPr w:rsidR="001C4F98" w:rsidRPr="00051D4C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BAE63" w14:textId="77777777" w:rsidR="008660E1" w:rsidRDefault="008660E1" w:rsidP="002859EC">
      <w:pPr>
        <w:spacing w:after="0" w:line="240" w:lineRule="auto"/>
      </w:pPr>
      <w:r>
        <w:separator/>
      </w:r>
    </w:p>
  </w:endnote>
  <w:endnote w:type="continuationSeparator" w:id="0">
    <w:p w14:paraId="5747D306" w14:textId="77777777" w:rsidR="008660E1" w:rsidRDefault="008660E1" w:rsidP="00285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366D49" w14:textId="77777777" w:rsidR="008660E1" w:rsidRDefault="008660E1" w:rsidP="002859EC">
      <w:pPr>
        <w:spacing w:after="0" w:line="240" w:lineRule="auto"/>
      </w:pPr>
      <w:r>
        <w:separator/>
      </w:r>
    </w:p>
  </w:footnote>
  <w:footnote w:type="continuationSeparator" w:id="0">
    <w:p w14:paraId="0746253D" w14:textId="77777777" w:rsidR="008660E1" w:rsidRDefault="008660E1" w:rsidP="00285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37FB9" w14:textId="21FBE2D8" w:rsidR="002859EC" w:rsidRPr="00675C13" w:rsidRDefault="009B0265" w:rsidP="009B0265">
    <w:pPr>
      <w:pStyle w:val="Header"/>
      <w:tabs>
        <w:tab w:val="clear" w:pos="4513"/>
        <w:tab w:val="clear" w:pos="9026"/>
        <w:tab w:val="left" w:pos="3719"/>
      </w:tabs>
      <w:ind w:left="-810"/>
      <w:rPr>
        <w:b/>
        <w:color w:val="FF0000"/>
        <w:sz w:val="36"/>
      </w:rPr>
    </w:pPr>
    <w:r>
      <w:rPr>
        <w:b/>
        <w:noProof/>
        <w:color w:val="FF0000"/>
        <w:sz w:val="36"/>
      </w:rPr>
      <w:drawing>
        <wp:inline distT="0" distB="0" distL="0" distR="0" wp14:anchorId="573A4BDD" wp14:editId="5CD7A417">
          <wp:extent cx="3213369" cy="576072"/>
          <wp:effectExtent l="0" t="0" r="0" b="0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13369" cy="5760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859EC" w:rsidRPr="00675C13">
      <w:rPr>
        <w:b/>
        <w:color w:val="FF0000"/>
        <w:sz w:val="36"/>
      </w:rPr>
      <w:tab/>
    </w:r>
  </w:p>
  <w:p w14:paraId="20379C6C" w14:textId="77777777" w:rsidR="002859EC" w:rsidRDefault="002859E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MDcwMjM1NzcxMTVV0lEKTi0uzszPAykwqgUAID28qSwAAAA="/>
  </w:docVars>
  <w:rsids>
    <w:rsidRoot w:val="001C4F98"/>
    <w:rsid w:val="00051D4C"/>
    <w:rsid w:val="00054797"/>
    <w:rsid w:val="00054A2A"/>
    <w:rsid w:val="000807ED"/>
    <w:rsid w:val="000C5526"/>
    <w:rsid w:val="000D1B6A"/>
    <w:rsid w:val="001C4F98"/>
    <w:rsid w:val="002707A5"/>
    <w:rsid w:val="002859EC"/>
    <w:rsid w:val="00300040"/>
    <w:rsid w:val="00304C4C"/>
    <w:rsid w:val="00313A5F"/>
    <w:rsid w:val="00317AF9"/>
    <w:rsid w:val="00393153"/>
    <w:rsid w:val="003A6823"/>
    <w:rsid w:val="003B0ED8"/>
    <w:rsid w:val="00401F98"/>
    <w:rsid w:val="00472101"/>
    <w:rsid w:val="00492DD1"/>
    <w:rsid w:val="00532B5B"/>
    <w:rsid w:val="00542A7F"/>
    <w:rsid w:val="005C1692"/>
    <w:rsid w:val="005C4104"/>
    <w:rsid w:val="005D7B9B"/>
    <w:rsid w:val="006327A2"/>
    <w:rsid w:val="00666FF7"/>
    <w:rsid w:val="00675C13"/>
    <w:rsid w:val="006A034A"/>
    <w:rsid w:val="006B2A97"/>
    <w:rsid w:val="00724C83"/>
    <w:rsid w:val="00727A9C"/>
    <w:rsid w:val="007625E4"/>
    <w:rsid w:val="007E03C8"/>
    <w:rsid w:val="007F62CA"/>
    <w:rsid w:val="008660E1"/>
    <w:rsid w:val="008C2E30"/>
    <w:rsid w:val="008E4758"/>
    <w:rsid w:val="008F1A3C"/>
    <w:rsid w:val="00921C89"/>
    <w:rsid w:val="00953BEB"/>
    <w:rsid w:val="00983836"/>
    <w:rsid w:val="009B0265"/>
    <w:rsid w:val="009C7972"/>
    <w:rsid w:val="009D7409"/>
    <w:rsid w:val="00A0715B"/>
    <w:rsid w:val="00A57A28"/>
    <w:rsid w:val="00A609A1"/>
    <w:rsid w:val="00AE08CF"/>
    <w:rsid w:val="00AF5232"/>
    <w:rsid w:val="00B40B3A"/>
    <w:rsid w:val="00B70BCB"/>
    <w:rsid w:val="00B84EC6"/>
    <w:rsid w:val="00BE07FF"/>
    <w:rsid w:val="00BF5B6A"/>
    <w:rsid w:val="00CE3FB1"/>
    <w:rsid w:val="00D06531"/>
    <w:rsid w:val="00D11EAF"/>
    <w:rsid w:val="00DB459C"/>
    <w:rsid w:val="00DD12EE"/>
    <w:rsid w:val="00EB1881"/>
    <w:rsid w:val="00EC690B"/>
    <w:rsid w:val="00ED73DB"/>
    <w:rsid w:val="00EE4711"/>
    <w:rsid w:val="00F804A4"/>
    <w:rsid w:val="00FB08C2"/>
    <w:rsid w:val="00FD2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3DAE60"/>
  <w15:docId w15:val="{3D417AFB-EC75-4D74-A230-DA2BF7FC6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25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C4F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1">
    <w:name w:val="Light Grid Accent 1"/>
    <w:basedOn w:val="TableNormal"/>
    <w:uiPriority w:val="62"/>
    <w:rsid w:val="006327A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285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59EC"/>
  </w:style>
  <w:style w:type="paragraph" w:styleId="Footer">
    <w:name w:val="footer"/>
    <w:basedOn w:val="Normal"/>
    <w:link w:val="FooterChar"/>
    <w:uiPriority w:val="99"/>
    <w:unhideWhenUsed/>
    <w:rsid w:val="00285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59EC"/>
  </w:style>
  <w:style w:type="paragraph" w:styleId="BalloonText">
    <w:name w:val="Balloon Text"/>
    <w:basedOn w:val="Normal"/>
    <w:link w:val="BalloonTextChar"/>
    <w:uiPriority w:val="99"/>
    <w:semiHidden/>
    <w:unhideWhenUsed/>
    <w:rsid w:val="002859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59EC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5C41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8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06C66B98EF4E43903CD34A859738EE" ma:contentTypeVersion="16" ma:contentTypeDescription="Create a new document." ma:contentTypeScope="" ma:versionID="ee4291f97c356ad100fdeb77dbeed654">
  <xsd:schema xmlns:xsd="http://www.w3.org/2001/XMLSchema" xmlns:xs="http://www.w3.org/2001/XMLSchema" xmlns:p="http://schemas.microsoft.com/office/2006/metadata/properties" xmlns:ns2="90c77432-d11e-4bcd-b3ef-edfb0845907a" xmlns:ns3="73d0ba8d-d766-4bf6-bcf0-d2eb81301a02" targetNamespace="http://schemas.microsoft.com/office/2006/metadata/properties" ma:root="true" ma:fieldsID="03aabe6dd4de1346efb39be6fd091863" ns2:_="" ns3:_="">
    <xsd:import namespace="90c77432-d11e-4bcd-b3ef-edfb0845907a"/>
    <xsd:import namespace="73d0ba8d-d766-4bf6-bcf0-d2eb81301a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c77432-d11e-4bcd-b3ef-edfb084590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hidden="true" ma:internalName="MediaServiceAutoTags" ma:readOnly="true">
      <xsd:simpleType>
        <xsd:restriction base="dms:Text"/>
      </xsd:simpleType>
    </xsd:element>
    <xsd:element name="MediaServiceOCR" ma:index="11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hidden="true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hidden="true" ma:internalName="MediaServiceKeyPoints" ma:readOnly="true">
      <xsd:simpleType>
        <xsd:restriction base="dms:Note"/>
      </xsd:simpleType>
    </xsd:element>
    <xsd:element name="MediaLengthInSeconds" ma:index="20" nillable="true" ma:displayName="Length (seconds)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d0ba8d-d766-4bf6-bcf0-d2eb81301a0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AD0EA0-BF28-4E52-8706-F726C41D43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C8EA5E-5C6E-4093-8C18-B5F728198C6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C70E7F1-F18D-4767-8D31-90C01AF1CD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c77432-d11e-4bcd-b3ef-edfb0845907a"/>
    <ds:schemaRef ds:uri="73d0ba8d-d766-4bf6-bcf0-d2eb81301a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69</Words>
  <Characters>968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World Health Organization</Company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UGA, Armando</dc:creator>
  <cp:lastModifiedBy>Perry, Ms. Julia (WDC)</cp:lastModifiedBy>
  <cp:revision>3</cp:revision>
  <cp:lastPrinted>2017-02-21T20:26:00Z</cp:lastPrinted>
  <dcterms:created xsi:type="dcterms:W3CDTF">2022-11-10T16:53:00Z</dcterms:created>
  <dcterms:modified xsi:type="dcterms:W3CDTF">2022-11-11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06C66B98EF4E43903CD34A859738EE</vt:lpwstr>
  </property>
</Properties>
</file>